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Individual Reflective Report</w:t>
      </w: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 Name </w:t>
      </w:r>
    </w:p>
    <w:p w:rsidR="001F46FE" w:rsidRP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umbe</w:t>
      </w:r>
      <w:r w:rsidRPr="001F46FE">
        <w:rPr>
          <w:rFonts w:ascii="Times New Roman" w:hAnsi="Times New Roman" w:cs="Times New Roman"/>
          <w:sz w:val="24"/>
          <w:szCs w:val="24"/>
        </w:rPr>
        <w:t>r</w:t>
      </w:r>
    </w:p>
    <w:p w:rsidR="001F46FE" w:rsidRP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6FE">
        <w:rPr>
          <w:rFonts w:ascii="Times New Roman" w:hAnsi="Times New Roman" w:cs="Times New Roman"/>
          <w:sz w:val="24"/>
          <w:szCs w:val="24"/>
        </w:rPr>
        <w:t xml:space="preserve"> Due Date</w:t>
      </w: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6FE">
        <w:rPr>
          <w:rFonts w:ascii="Times New Roman" w:hAnsi="Times New Roman" w:cs="Times New Roman"/>
          <w:sz w:val="24"/>
          <w:szCs w:val="24"/>
        </w:rPr>
        <w:t>Faculty Name</w:t>
      </w: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F46FE" w:rsidRPr="001F46FE" w:rsidRDefault="001F46FE" w:rsidP="001F46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8D1D11" w:rsidRDefault="008D1D11" w:rsidP="001F46F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What the student has set out to learn</w:t>
      </w:r>
    </w:p>
    <w:p w:rsidR="00DF6881" w:rsidRPr="00DF6881" w:rsidRDefault="00975589" w:rsidP="008D1D1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931C8">
        <w:rPr>
          <w:rFonts w:ascii="Times New Roman" w:hAnsi="Times New Roman" w:cs="Times New Roman"/>
          <w:sz w:val="24"/>
          <w:szCs w:val="24"/>
        </w:rPr>
        <w:t xml:space="preserve">Being a Mechanical Engineering student, in this course I set out to learn on how </w:t>
      </w:r>
      <w:r w:rsidR="002849E9">
        <w:rPr>
          <w:rFonts w:ascii="Times New Roman" w:hAnsi="Times New Roman" w:cs="Times New Roman"/>
          <w:sz w:val="24"/>
          <w:szCs w:val="24"/>
        </w:rPr>
        <w:t xml:space="preserve">to design, construct as well as use machines. </w:t>
      </w:r>
      <w:r w:rsidR="00810E52">
        <w:rPr>
          <w:rFonts w:ascii="Times New Roman" w:hAnsi="Times New Roman" w:cs="Times New Roman"/>
          <w:sz w:val="24"/>
          <w:szCs w:val="24"/>
        </w:rPr>
        <w:t xml:space="preserve">My main aim was to learn on problem solving skills which are needed to resolve the complex puzzles which stand between on and the right mechanical product. </w:t>
      </w:r>
      <w:r w:rsidR="00E509DD">
        <w:rPr>
          <w:rFonts w:ascii="Times New Roman" w:hAnsi="Times New Roman" w:cs="Times New Roman"/>
          <w:sz w:val="24"/>
          <w:szCs w:val="24"/>
        </w:rPr>
        <w:t>I as</w:t>
      </w:r>
      <w:r w:rsidR="00EF6C72">
        <w:rPr>
          <w:rFonts w:ascii="Times New Roman" w:hAnsi="Times New Roman" w:cs="Times New Roman"/>
          <w:sz w:val="24"/>
          <w:szCs w:val="24"/>
        </w:rPr>
        <w:t xml:space="preserve"> well aimed at identifying innovative solutions by seeing what other people do not see and develop an item from nothing. </w:t>
      </w:r>
      <w:r w:rsidR="00E509DD">
        <w:rPr>
          <w:rFonts w:ascii="Times New Roman" w:hAnsi="Times New Roman" w:cs="Times New Roman"/>
          <w:sz w:val="24"/>
          <w:szCs w:val="24"/>
        </w:rPr>
        <w:t xml:space="preserve">I had as well purposed to work with other students to brainstorm ideas, </w:t>
      </w:r>
      <w:r w:rsidR="00661E3E">
        <w:rPr>
          <w:rFonts w:ascii="Times New Roman" w:hAnsi="Times New Roman" w:cs="Times New Roman"/>
          <w:sz w:val="24"/>
          <w:szCs w:val="24"/>
        </w:rPr>
        <w:t>provide</w:t>
      </w:r>
      <w:r w:rsidR="00E509DD">
        <w:rPr>
          <w:rFonts w:ascii="Times New Roman" w:hAnsi="Times New Roman" w:cs="Times New Roman"/>
          <w:sz w:val="24"/>
          <w:szCs w:val="24"/>
        </w:rPr>
        <w:t xml:space="preserve"> a comparison of suggestion and identify the appropriate response to a specific challenge. </w:t>
      </w:r>
    </w:p>
    <w:p w:rsidR="008D1D11" w:rsidRDefault="008D1D11" w:rsidP="008D1D11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w he/she approached their learning</w:t>
      </w:r>
    </w:p>
    <w:p w:rsidR="00731EDB" w:rsidRPr="00122E61" w:rsidRDefault="00576C69" w:rsidP="008D1D1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pproached my learning with a positive attitude which contributed in enhancing my urge to </w:t>
      </w:r>
      <w:r w:rsidR="00E91057">
        <w:rPr>
          <w:rFonts w:ascii="Times New Roman" w:hAnsi="Times New Roman" w:cs="Times New Roman"/>
          <w:sz w:val="24"/>
          <w:szCs w:val="24"/>
        </w:rPr>
        <w:t>lear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22E61">
        <w:rPr>
          <w:rFonts w:ascii="Times New Roman" w:hAnsi="Times New Roman" w:cs="Times New Roman"/>
          <w:sz w:val="24"/>
          <w:szCs w:val="24"/>
        </w:rPr>
        <w:t xml:space="preserve"> </w:t>
      </w:r>
      <w:r w:rsidR="00822D81">
        <w:rPr>
          <w:rFonts w:ascii="Times New Roman" w:hAnsi="Times New Roman" w:cs="Times New Roman"/>
          <w:sz w:val="24"/>
          <w:szCs w:val="24"/>
        </w:rPr>
        <w:t xml:space="preserve">In order to enhance understanding and comprehensions </w:t>
      </w:r>
      <w:r w:rsidR="00122E61">
        <w:rPr>
          <w:rFonts w:ascii="Times New Roman" w:hAnsi="Times New Roman" w:cs="Times New Roman"/>
          <w:sz w:val="24"/>
          <w:szCs w:val="24"/>
        </w:rPr>
        <w:t xml:space="preserve">as a mechanical engineer </w:t>
      </w:r>
      <w:r w:rsidR="00822D81">
        <w:rPr>
          <w:rFonts w:ascii="Times New Roman" w:hAnsi="Times New Roman" w:cs="Times New Roman"/>
          <w:sz w:val="24"/>
          <w:szCs w:val="24"/>
        </w:rPr>
        <w:t xml:space="preserve">student I majored on </w:t>
      </w:r>
      <w:r w:rsidR="00122E61">
        <w:rPr>
          <w:rFonts w:ascii="Times New Roman" w:hAnsi="Times New Roman" w:cs="Times New Roman"/>
          <w:sz w:val="24"/>
          <w:szCs w:val="24"/>
        </w:rPr>
        <w:t xml:space="preserve">using the constructivist approach and the </w:t>
      </w:r>
      <w:r w:rsidR="00667144">
        <w:rPr>
          <w:rFonts w:ascii="Times New Roman" w:hAnsi="Times New Roman" w:cs="Times New Roman"/>
          <w:sz w:val="24"/>
          <w:szCs w:val="24"/>
        </w:rPr>
        <w:t>experimental</w:t>
      </w:r>
      <w:r w:rsidR="00122E61">
        <w:rPr>
          <w:rFonts w:ascii="Times New Roman" w:hAnsi="Times New Roman" w:cs="Times New Roman"/>
          <w:sz w:val="24"/>
          <w:szCs w:val="24"/>
        </w:rPr>
        <w:t xml:space="preserve"> approach. </w:t>
      </w:r>
      <w:r w:rsidR="00210B35">
        <w:rPr>
          <w:rFonts w:ascii="Times New Roman" w:hAnsi="Times New Roman" w:cs="Times New Roman"/>
          <w:sz w:val="24"/>
          <w:szCs w:val="24"/>
        </w:rPr>
        <w:t xml:space="preserve">I majored on reflection and reevaluation. This motivated me as the learner to brainstorm through the </w:t>
      </w:r>
      <w:r w:rsidR="00667144">
        <w:rPr>
          <w:rFonts w:ascii="Times New Roman" w:hAnsi="Times New Roman" w:cs="Times New Roman"/>
          <w:sz w:val="24"/>
          <w:szCs w:val="24"/>
        </w:rPr>
        <w:t>creation</w:t>
      </w:r>
      <w:r w:rsidR="00210B35">
        <w:rPr>
          <w:rFonts w:ascii="Times New Roman" w:hAnsi="Times New Roman" w:cs="Times New Roman"/>
          <w:sz w:val="24"/>
          <w:szCs w:val="24"/>
        </w:rPr>
        <w:t xml:space="preserve"> of connection in mind with t</w:t>
      </w:r>
      <w:r w:rsidR="003F25E7">
        <w:rPr>
          <w:rFonts w:ascii="Times New Roman" w:hAnsi="Times New Roman" w:cs="Times New Roman"/>
          <w:sz w:val="24"/>
          <w:szCs w:val="24"/>
        </w:rPr>
        <w:t xml:space="preserve">he knowledge acquired in class. Similarly, I majored on learning by doing that which was taught in class practically. </w:t>
      </w:r>
      <w:r w:rsidR="00667144">
        <w:rPr>
          <w:rFonts w:ascii="Times New Roman" w:hAnsi="Times New Roman" w:cs="Times New Roman"/>
          <w:sz w:val="24"/>
          <w:szCs w:val="24"/>
        </w:rPr>
        <w:t>This has ai</w:t>
      </w:r>
      <w:r w:rsidR="00B25C4C">
        <w:rPr>
          <w:rFonts w:ascii="Times New Roman" w:hAnsi="Times New Roman" w:cs="Times New Roman"/>
          <w:sz w:val="24"/>
          <w:szCs w:val="24"/>
        </w:rPr>
        <w:t xml:space="preserve">ded in maximizing understanding. This improved my understanding and enhanced the first hand learning. </w:t>
      </w:r>
    </w:p>
    <w:p w:rsidR="008D1D11" w:rsidRDefault="008D1D11" w:rsidP="008D1D11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at they have achieved</w:t>
      </w:r>
    </w:p>
    <w:p w:rsidR="002E20B6" w:rsidRPr="00163737" w:rsidRDefault="008B49DD" w:rsidP="008D1D1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had a number of achievements in my study so far. Currently I have full understanding of mechanical engineering as well as the aspects that it deals. I </w:t>
      </w:r>
      <w:r w:rsidR="001F46FE">
        <w:rPr>
          <w:rFonts w:ascii="Times New Roman" w:hAnsi="Times New Roman" w:cs="Times New Roman"/>
          <w:sz w:val="24"/>
          <w:szCs w:val="24"/>
        </w:rPr>
        <w:t>am now in a contex</w:t>
      </w:r>
      <w:r>
        <w:rPr>
          <w:rFonts w:ascii="Times New Roman" w:hAnsi="Times New Roman" w:cs="Times New Roman"/>
          <w:sz w:val="24"/>
          <w:szCs w:val="24"/>
        </w:rPr>
        <w:t xml:space="preserve">t where I can choose the field I would like to major on with regard to mechanical engineering. </w:t>
      </w:r>
      <w:r w:rsidR="00F15D64">
        <w:rPr>
          <w:rFonts w:ascii="Times New Roman" w:hAnsi="Times New Roman" w:cs="Times New Roman"/>
          <w:sz w:val="24"/>
          <w:szCs w:val="24"/>
        </w:rPr>
        <w:t xml:space="preserve">Due to my passion and urge to learn on how vehicles operate, I would like to major </w:t>
      </w:r>
      <w:r w:rsidR="00F15D64">
        <w:rPr>
          <w:rFonts w:ascii="Times New Roman" w:hAnsi="Times New Roman" w:cs="Times New Roman"/>
          <w:sz w:val="24"/>
          <w:szCs w:val="24"/>
        </w:rPr>
        <w:lastRenderedPageBreak/>
        <w:t xml:space="preserve">with </w:t>
      </w:r>
      <w:r w:rsidR="001A228A">
        <w:rPr>
          <w:rFonts w:ascii="Times New Roman" w:hAnsi="Times New Roman" w:cs="Times New Roman"/>
          <w:sz w:val="24"/>
          <w:szCs w:val="24"/>
        </w:rPr>
        <w:t>automobiles</w:t>
      </w:r>
      <w:r w:rsidR="00F15D64">
        <w:rPr>
          <w:rFonts w:ascii="Times New Roman" w:hAnsi="Times New Roman" w:cs="Times New Roman"/>
          <w:sz w:val="24"/>
          <w:szCs w:val="24"/>
        </w:rPr>
        <w:t xml:space="preserve">. </w:t>
      </w:r>
      <w:r w:rsidR="001A228A">
        <w:rPr>
          <w:rFonts w:ascii="Times New Roman" w:hAnsi="Times New Roman" w:cs="Times New Roman"/>
          <w:sz w:val="24"/>
          <w:szCs w:val="24"/>
        </w:rPr>
        <w:t xml:space="preserve">I have taken part in an </w:t>
      </w:r>
      <w:r w:rsidR="007B7581">
        <w:rPr>
          <w:rFonts w:ascii="Times New Roman" w:hAnsi="Times New Roman" w:cs="Times New Roman"/>
          <w:sz w:val="24"/>
          <w:szCs w:val="24"/>
        </w:rPr>
        <w:t>engineer’s</w:t>
      </w:r>
      <w:r w:rsidR="001A228A">
        <w:rPr>
          <w:rFonts w:ascii="Times New Roman" w:hAnsi="Times New Roman" w:cs="Times New Roman"/>
          <w:sz w:val="24"/>
          <w:szCs w:val="24"/>
        </w:rPr>
        <w:t xml:space="preserve"> research that aimed at identifying the ways to improve the performance of cars. </w:t>
      </w:r>
    </w:p>
    <w:p w:rsidR="008D1D11" w:rsidRDefault="008D1D11" w:rsidP="008D1D11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hat they do different in </w:t>
      </w:r>
      <w:r w:rsidR="004C77AA">
        <w:rPr>
          <w:rFonts w:ascii="Times New Roman" w:hAnsi="Times New Roman" w:cs="Times New Roman"/>
          <w:b/>
          <w:sz w:val="24"/>
          <w:szCs w:val="24"/>
        </w:rPr>
        <w:t>future to improve their learning</w:t>
      </w:r>
    </w:p>
    <w:p w:rsidR="00163737" w:rsidRPr="00163737" w:rsidRDefault="00163737" w:rsidP="008D1D1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rder to enhance my learning in future, I would consider the aspect of gaining experience as a mechanical </w:t>
      </w:r>
      <w:r w:rsidR="00576C69">
        <w:rPr>
          <w:rFonts w:ascii="Times New Roman" w:hAnsi="Times New Roman" w:cs="Times New Roman"/>
          <w:sz w:val="24"/>
          <w:szCs w:val="24"/>
        </w:rPr>
        <w:t>engineer</w:t>
      </w:r>
      <w:r>
        <w:rPr>
          <w:rFonts w:ascii="Times New Roman" w:hAnsi="Times New Roman" w:cs="Times New Roman"/>
          <w:sz w:val="24"/>
          <w:szCs w:val="24"/>
        </w:rPr>
        <w:t xml:space="preserve"> early enough. </w:t>
      </w:r>
      <w:r w:rsidR="00D63095">
        <w:rPr>
          <w:rFonts w:ascii="Times New Roman" w:hAnsi="Times New Roman" w:cs="Times New Roman"/>
          <w:sz w:val="24"/>
          <w:szCs w:val="24"/>
        </w:rPr>
        <w:t xml:space="preserve">This would involve doing internships, part time jobs, </w:t>
      </w:r>
      <w:r w:rsidR="00576C69">
        <w:rPr>
          <w:rFonts w:ascii="Times New Roman" w:hAnsi="Times New Roman" w:cs="Times New Roman"/>
          <w:sz w:val="24"/>
          <w:szCs w:val="24"/>
        </w:rPr>
        <w:t>and volunteering</w:t>
      </w:r>
      <w:r w:rsidR="00D63095">
        <w:rPr>
          <w:rFonts w:ascii="Times New Roman" w:hAnsi="Times New Roman" w:cs="Times New Roman"/>
          <w:sz w:val="24"/>
          <w:szCs w:val="24"/>
        </w:rPr>
        <w:t xml:space="preserve"> as well as shadowing professionals during the undergraduate degree. </w:t>
      </w:r>
      <w:r w:rsidR="0026429B">
        <w:rPr>
          <w:rFonts w:ascii="Times New Roman" w:hAnsi="Times New Roman" w:cs="Times New Roman"/>
          <w:sz w:val="24"/>
          <w:szCs w:val="24"/>
        </w:rPr>
        <w:t xml:space="preserve">This will give me a chance to graduate with a great degree </w:t>
      </w:r>
      <w:r w:rsidR="005F2146">
        <w:rPr>
          <w:rFonts w:ascii="Times New Roman" w:hAnsi="Times New Roman" w:cs="Times New Roman"/>
          <w:sz w:val="24"/>
          <w:szCs w:val="24"/>
        </w:rPr>
        <w:t>in combination</w:t>
      </w:r>
      <w:r w:rsidR="0026429B">
        <w:rPr>
          <w:rFonts w:ascii="Times New Roman" w:hAnsi="Times New Roman" w:cs="Times New Roman"/>
          <w:sz w:val="24"/>
          <w:szCs w:val="24"/>
        </w:rPr>
        <w:t xml:space="preserve"> with practical in</w:t>
      </w:r>
      <w:r w:rsidR="000E16F3">
        <w:rPr>
          <w:rFonts w:ascii="Times New Roman" w:hAnsi="Times New Roman" w:cs="Times New Roman"/>
          <w:sz w:val="24"/>
          <w:szCs w:val="24"/>
        </w:rPr>
        <w:t>sights on how to get jobs done.</w:t>
      </w:r>
    </w:p>
    <w:sectPr w:rsidR="00163737" w:rsidRPr="0016373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0149" w:rsidRDefault="00470149" w:rsidP="001F46FE">
      <w:pPr>
        <w:spacing w:after="0" w:line="240" w:lineRule="auto"/>
      </w:pPr>
      <w:r>
        <w:separator/>
      </w:r>
    </w:p>
  </w:endnote>
  <w:endnote w:type="continuationSeparator" w:id="0">
    <w:p w:rsidR="00470149" w:rsidRDefault="00470149" w:rsidP="001F4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0149" w:rsidRDefault="00470149" w:rsidP="001F46FE">
      <w:pPr>
        <w:spacing w:after="0" w:line="240" w:lineRule="auto"/>
      </w:pPr>
      <w:r>
        <w:separator/>
      </w:r>
    </w:p>
  </w:footnote>
  <w:footnote w:type="continuationSeparator" w:id="0">
    <w:p w:rsidR="00470149" w:rsidRDefault="00470149" w:rsidP="001F4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46FE" w:rsidRDefault="001F46FE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IwMzQzMjI2NjBQ0lEKTi0uzszPAykwrAUAon+tMCwAAAA="/>
  </w:docVars>
  <w:rsids>
    <w:rsidRoot w:val="00851559"/>
    <w:rsid w:val="000B731A"/>
    <w:rsid w:val="000E16F3"/>
    <w:rsid w:val="00122E61"/>
    <w:rsid w:val="00163737"/>
    <w:rsid w:val="001A228A"/>
    <w:rsid w:val="001F46FE"/>
    <w:rsid w:val="00210B35"/>
    <w:rsid w:val="0026429B"/>
    <w:rsid w:val="002849E9"/>
    <w:rsid w:val="002E20B6"/>
    <w:rsid w:val="003F25E7"/>
    <w:rsid w:val="00470149"/>
    <w:rsid w:val="004C77AA"/>
    <w:rsid w:val="00576C69"/>
    <w:rsid w:val="005A2E34"/>
    <w:rsid w:val="005F2146"/>
    <w:rsid w:val="00661E3E"/>
    <w:rsid w:val="00667144"/>
    <w:rsid w:val="00731EDB"/>
    <w:rsid w:val="007B7581"/>
    <w:rsid w:val="00810E52"/>
    <w:rsid w:val="00822D81"/>
    <w:rsid w:val="00851559"/>
    <w:rsid w:val="008B49DD"/>
    <w:rsid w:val="008D1D11"/>
    <w:rsid w:val="00975589"/>
    <w:rsid w:val="00A931C8"/>
    <w:rsid w:val="00B25C4C"/>
    <w:rsid w:val="00D26773"/>
    <w:rsid w:val="00D63095"/>
    <w:rsid w:val="00DF6881"/>
    <w:rsid w:val="00E509DD"/>
    <w:rsid w:val="00E91057"/>
    <w:rsid w:val="00EF6C72"/>
    <w:rsid w:val="00F1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DB5362-8049-4EC6-96B7-3D9347FCF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4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46FE"/>
  </w:style>
  <w:style w:type="paragraph" w:styleId="Footer">
    <w:name w:val="footer"/>
    <w:basedOn w:val="Normal"/>
    <w:link w:val="FooterChar"/>
    <w:uiPriority w:val="99"/>
    <w:unhideWhenUsed/>
    <w:rsid w:val="001F4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6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JIKU</dc:creator>
  <cp:keywords/>
  <dc:description/>
  <cp:lastModifiedBy>WANJIKU</cp:lastModifiedBy>
  <cp:revision>31</cp:revision>
  <dcterms:created xsi:type="dcterms:W3CDTF">2021-05-10T03:47:00Z</dcterms:created>
  <dcterms:modified xsi:type="dcterms:W3CDTF">2021-05-10T07:04:00Z</dcterms:modified>
</cp:coreProperties>
</file>